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D9A422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B97FE5">
        <w:rPr>
          <w:sz w:val="24"/>
          <w:szCs w:val="24"/>
          <w:lang w:val="en-GB"/>
        </w:rPr>
        <w:t>Mexic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1C089" w14:textId="77777777" w:rsidR="005C0900" w:rsidRDefault="005C0900" w:rsidP="00CB37D9">
      <w:pPr>
        <w:spacing w:after="0" w:line="240" w:lineRule="auto"/>
      </w:pPr>
      <w:r>
        <w:separator/>
      </w:r>
    </w:p>
  </w:endnote>
  <w:endnote w:type="continuationSeparator" w:id="0">
    <w:p w14:paraId="63F0EE4A" w14:textId="77777777" w:rsidR="005C0900" w:rsidRDefault="005C090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1D9D4" w14:textId="77777777" w:rsidR="005C0900" w:rsidRDefault="005C0900" w:rsidP="00CB37D9">
      <w:pPr>
        <w:spacing w:after="0" w:line="240" w:lineRule="auto"/>
      </w:pPr>
      <w:r>
        <w:separator/>
      </w:r>
    </w:p>
  </w:footnote>
  <w:footnote w:type="continuationSeparator" w:id="0">
    <w:p w14:paraId="43D2A55F" w14:textId="77777777" w:rsidR="005C0900" w:rsidRDefault="005C090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C0900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3:00Z</cp:lastPrinted>
  <dcterms:created xsi:type="dcterms:W3CDTF">2020-07-02T01:14:00Z</dcterms:created>
  <dcterms:modified xsi:type="dcterms:W3CDTF">2020-07-02T01:14:00Z</dcterms:modified>
</cp:coreProperties>
</file>